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3:09:0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3_08_5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6 6 4 6 8 6 8 4 4 6 6 8 8 8 8 8 8 4 4 4 4 8 8 8 8 4 4 4 8 6 8 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1875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.189516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.78592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.000   4.000   6.000   6.188   8.000   8.00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.000   4.000   6.000   6.188   8.000   8.00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     4       6       8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2:09:03Z</dcterms:created>
  <dcterms:modified xsi:type="dcterms:W3CDTF">2024-05-20T02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